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A60AC" w14:textId="65599220" w:rsidR="00047B25" w:rsidRDefault="00047B25" w:rsidP="00047B25">
      <w:pPr>
        <w:spacing w:after="0"/>
        <w:jc w:val="center"/>
      </w:pPr>
      <w:r>
        <w:t>EDUCATION DAY</w:t>
      </w:r>
      <w:r w:rsidR="009A4072">
        <w:t xml:space="preserve"> AGENDA</w:t>
      </w:r>
    </w:p>
    <w:p w14:paraId="3395DDB6" w14:textId="77777777" w:rsidR="009A4072" w:rsidRDefault="00047B25" w:rsidP="00047B25">
      <w:pPr>
        <w:spacing w:after="0"/>
        <w:jc w:val="center"/>
      </w:pPr>
      <w:r>
        <w:t>UVMMC SIMULATION LAB</w:t>
      </w:r>
      <w:r w:rsidR="009A4072">
        <w:t xml:space="preserve"> </w:t>
      </w:r>
    </w:p>
    <w:p w14:paraId="2F280734" w14:textId="61CAD64A" w:rsidR="00047B25" w:rsidRDefault="009A4072" w:rsidP="00047B25">
      <w:pPr>
        <w:spacing w:after="0"/>
        <w:jc w:val="center"/>
      </w:pPr>
      <w:r>
        <w:t>January 19, 2019</w:t>
      </w:r>
    </w:p>
    <w:p w14:paraId="4AC346C5" w14:textId="77777777" w:rsidR="00047B25" w:rsidRDefault="00047B25" w:rsidP="00047B25">
      <w:pPr>
        <w:spacing w:after="0"/>
        <w:jc w:val="center"/>
      </w:pPr>
    </w:p>
    <w:p w14:paraId="7EF7C6EA" w14:textId="738F52C3" w:rsidR="00047B25" w:rsidRDefault="00047B25" w:rsidP="00047B25">
      <w:pPr>
        <w:spacing w:after="0"/>
      </w:pPr>
      <w:r>
        <w:tab/>
      </w:r>
    </w:p>
    <w:p w14:paraId="029703A3" w14:textId="77777777" w:rsidR="00047B25" w:rsidRPr="00074628" w:rsidRDefault="00047B25" w:rsidP="00047B25">
      <w:pPr>
        <w:spacing w:after="0"/>
        <w:ind w:left="2880" w:hanging="2880"/>
        <w:rPr>
          <w:i/>
        </w:rPr>
      </w:pPr>
      <w:r>
        <w:t>8:00-8:30</w:t>
      </w:r>
      <w:r>
        <w:tab/>
        <w:t xml:space="preserve">Orientation with </w:t>
      </w:r>
      <w:r w:rsidRPr="00074628">
        <w:rPr>
          <w:i/>
        </w:rPr>
        <w:t>Shirley McAdam, Simulation Lab, Specialized Patient Educator</w:t>
      </w:r>
    </w:p>
    <w:p w14:paraId="767324CE" w14:textId="77777777" w:rsidR="00047B25" w:rsidRPr="00074628" w:rsidRDefault="00047B25" w:rsidP="00047B25">
      <w:pPr>
        <w:spacing w:after="0"/>
        <w:rPr>
          <w:i/>
        </w:rPr>
      </w:pPr>
    </w:p>
    <w:p w14:paraId="3A57F391" w14:textId="772F9F87" w:rsidR="00047B25" w:rsidRDefault="00B82F87" w:rsidP="006545DB">
      <w:pPr>
        <w:spacing w:after="0"/>
      </w:pPr>
      <w:r>
        <w:t>8:30-9:00</w:t>
      </w:r>
      <w:r w:rsidR="00047B25">
        <w:tab/>
      </w:r>
      <w:r w:rsidR="00047B25">
        <w:tab/>
      </w:r>
      <w:r w:rsidR="00047B25">
        <w:tab/>
      </w:r>
      <w:r>
        <w:t xml:space="preserve">Vermont State </w:t>
      </w:r>
      <w:r w:rsidR="009A4072">
        <w:t xml:space="preserve">SANE </w:t>
      </w:r>
      <w:r>
        <w:t xml:space="preserve">updates </w:t>
      </w:r>
    </w:p>
    <w:p w14:paraId="5B27CE7A" w14:textId="77777777" w:rsidR="00047B25" w:rsidRDefault="00047B25" w:rsidP="00047B25">
      <w:pPr>
        <w:spacing w:after="0"/>
      </w:pPr>
    </w:p>
    <w:p w14:paraId="2128FF21" w14:textId="7E6CAEB9" w:rsidR="00047B25" w:rsidRDefault="00B82F87" w:rsidP="00047B25">
      <w:pPr>
        <w:spacing w:after="0"/>
      </w:pPr>
      <w:r>
        <w:t>9:00-10:00</w:t>
      </w:r>
      <w:r w:rsidR="00047B25">
        <w:tab/>
      </w:r>
      <w:r w:rsidR="00047B25">
        <w:tab/>
      </w:r>
      <w:r w:rsidR="00047B25">
        <w:tab/>
      </w:r>
      <w:r w:rsidR="00987011">
        <w:t xml:space="preserve">Planned Parenthood </w:t>
      </w:r>
      <w:r w:rsidR="009A4072">
        <w:t>Presentation</w:t>
      </w:r>
    </w:p>
    <w:p w14:paraId="40A3F10D" w14:textId="71EE9516" w:rsidR="009A4072" w:rsidRDefault="009A4072" w:rsidP="00047B25">
      <w:pPr>
        <w:spacing w:after="0"/>
      </w:pPr>
      <w:r>
        <w:tab/>
      </w:r>
      <w:r>
        <w:tab/>
      </w:r>
      <w:r>
        <w:tab/>
      </w:r>
      <w:r>
        <w:tab/>
        <w:t>Kate Stormfield</w:t>
      </w:r>
      <w:r w:rsidR="00E53771">
        <w:t>,</w:t>
      </w:r>
      <w:r>
        <w:t xml:space="preserve"> FNP</w:t>
      </w:r>
      <w:r w:rsidR="00E53771">
        <w:t xml:space="preserve"> Planned Parenthood Burlington Vermont</w:t>
      </w:r>
    </w:p>
    <w:p w14:paraId="3CD0628A" w14:textId="77777777" w:rsidR="00047B25" w:rsidRDefault="00047B25" w:rsidP="00047B25">
      <w:pPr>
        <w:spacing w:after="0"/>
      </w:pPr>
    </w:p>
    <w:p w14:paraId="265E3F43" w14:textId="20B7D3A1" w:rsidR="00047B25" w:rsidRDefault="00B82F87" w:rsidP="00B82F87">
      <w:pPr>
        <w:spacing w:after="0"/>
      </w:pPr>
      <w:r>
        <w:t>10:00-11:00</w:t>
      </w:r>
      <w:r w:rsidR="00047B25">
        <w:tab/>
      </w:r>
      <w:r w:rsidR="00047B25">
        <w:tab/>
      </w:r>
      <w:r w:rsidR="00047B25">
        <w:tab/>
      </w:r>
      <w:r w:rsidR="00324640">
        <w:t>Medical and Psychological Care of T</w:t>
      </w:r>
      <w:r>
        <w:t>ransgen</w:t>
      </w:r>
      <w:r w:rsidR="005B54BB">
        <w:t>dering/ed</w:t>
      </w:r>
      <w:r>
        <w:t xml:space="preserve"> </w:t>
      </w:r>
      <w:r w:rsidR="00324640">
        <w:t>Y</w:t>
      </w:r>
      <w:r>
        <w:t>outh</w:t>
      </w:r>
    </w:p>
    <w:p w14:paraId="02BBE659" w14:textId="4026E121" w:rsidR="00B82F87" w:rsidRDefault="00B82F87" w:rsidP="00B82F87">
      <w:pPr>
        <w:spacing w:after="0"/>
      </w:pPr>
      <w:r>
        <w:tab/>
      </w:r>
      <w:r>
        <w:tab/>
      </w:r>
      <w:r>
        <w:tab/>
      </w:r>
      <w:r>
        <w:tab/>
        <w:t>Erica Gibson MD, UVMMC Adolescent Medicine Specialist</w:t>
      </w:r>
    </w:p>
    <w:p w14:paraId="52527387" w14:textId="77777777" w:rsidR="00B82F87" w:rsidRDefault="00B82F87" w:rsidP="00B82F87">
      <w:pPr>
        <w:spacing w:after="0"/>
      </w:pPr>
    </w:p>
    <w:p w14:paraId="08ADA47E" w14:textId="61A663B2" w:rsidR="00047B25" w:rsidRDefault="00047B25" w:rsidP="00987011">
      <w:pPr>
        <w:spacing w:after="0"/>
      </w:pPr>
      <w:r>
        <w:t>1</w:t>
      </w:r>
      <w:r w:rsidR="00987011">
        <w:t>1:00- 11:30</w:t>
      </w:r>
      <w:r>
        <w:tab/>
      </w:r>
      <w:r>
        <w:tab/>
      </w:r>
      <w:r>
        <w:tab/>
      </w:r>
      <w:r w:rsidR="00987011">
        <w:t>Collaborative work on the case scenarios</w:t>
      </w:r>
    </w:p>
    <w:p w14:paraId="088C1D44" w14:textId="77777777" w:rsidR="00047B25" w:rsidRDefault="00047B25" w:rsidP="00047B25">
      <w:pPr>
        <w:spacing w:after="0"/>
      </w:pPr>
    </w:p>
    <w:p w14:paraId="024B629E" w14:textId="201D9AD2" w:rsidR="00047B25" w:rsidRDefault="00987011" w:rsidP="00047B25">
      <w:pPr>
        <w:spacing w:after="0"/>
      </w:pPr>
      <w:r>
        <w:t>11:30</w:t>
      </w:r>
      <w:r w:rsidR="00047B25">
        <w:t>- 12:00</w:t>
      </w:r>
      <w:r w:rsidR="00047B25">
        <w:tab/>
      </w:r>
      <w:r w:rsidR="00047B25">
        <w:tab/>
      </w:r>
      <w:r w:rsidR="00047B25">
        <w:tab/>
        <w:t>Lunch- Catered</w:t>
      </w:r>
    </w:p>
    <w:p w14:paraId="22D437EA" w14:textId="5D5F191C" w:rsidR="00672440" w:rsidRDefault="00047B25" w:rsidP="00047B25">
      <w:pPr>
        <w:spacing w:after="0"/>
      </w:pPr>
      <w:r>
        <w:tab/>
      </w:r>
      <w:r>
        <w:tab/>
      </w:r>
      <w:r>
        <w:tab/>
      </w:r>
      <w:r>
        <w:tab/>
      </w:r>
    </w:p>
    <w:p w14:paraId="4271CCAC" w14:textId="77777777" w:rsidR="00047B25" w:rsidRDefault="00047B25" w:rsidP="00047B25">
      <w:pPr>
        <w:spacing w:after="0"/>
      </w:pPr>
      <w:r>
        <w:t>12:00- 13:45</w:t>
      </w:r>
      <w:r>
        <w:tab/>
      </w:r>
      <w:r>
        <w:tab/>
      </w:r>
      <w:r>
        <w:tab/>
        <w:t>Group 1 Room 2-Scenario 1</w:t>
      </w:r>
    </w:p>
    <w:p w14:paraId="22C5B2F6" w14:textId="77777777" w:rsidR="00047B25" w:rsidRDefault="00047B25" w:rsidP="00047B25">
      <w:pPr>
        <w:spacing w:after="0"/>
      </w:pPr>
      <w:r>
        <w:tab/>
      </w:r>
      <w:r>
        <w:tab/>
      </w:r>
      <w:r>
        <w:tab/>
      </w:r>
      <w:r>
        <w:tab/>
        <w:t>Group 2 Room 4–Scenario 2</w:t>
      </w:r>
    </w:p>
    <w:p w14:paraId="156F3DFE" w14:textId="77777777" w:rsidR="00047B25" w:rsidRDefault="00047B25" w:rsidP="00047B25">
      <w:pPr>
        <w:spacing w:after="0"/>
      </w:pPr>
      <w:r>
        <w:tab/>
      </w:r>
      <w:r>
        <w:tab/>
      </w:r>
      <w:r>
        <w:tab/>
      </w:r>
      <w:r>
        <w:tab/>
        <w:t>Group 3 Room 9-Scenario 1</w:t>
      </w:r>
    </w:p>
    <w:p w14:paraId="67A9FCB5" w14:textId="77777777" w:rsidR="00047B25" w:rsidRDefault="00047B25" w:rsidP="00047B25">
      <w:pPr>
        <w:spacing w:after="0"/>
      </w:pPr>
      <w:r>
        <w:tab/>
      </w:r>
      <w:r>
        <w:tab/>
      </w:r>
      <w:r>
        <w:tab/>
      </w:r>
      <w:r>
        <w:tab/>
        <w:t>Group 4 Room 11-Scenario 2</w:t>
      </w:r>
    </w:p>
    <w:p w14:paraId="7F5097DF" w14:textId="77777777" w:rsidR="00047B25" w:rsidRDefault="00047B25" w:rsidP="00047B25">
      <w:pPr>
        <w:spacing w:after="0"/>
      </w:pPr>
    </w:p>
    <w:p w14:paraId="51DF4A56" w14:textId="77777777" w:rsidR="00047B25" w:rsidRDefault="00047B25" w:rsidP="00047B25">
      <w:pPr>
        <w:spacing w:after="0"/>
      </w:pPr>
      <w:r>
        <w:tab/>
      </w:r>
      <w:r>
        <w:tab/>
      </w:r>
      <w:r>
        <w:tab/>
      </w:r>
      <w:r>
        <w:tab/>
        <w:t xml:space="preserve">Break- snacks will be provided </w:t>
      </w:r>
    </w:p>
    <w:p w14:paraId="7E3396B0" w14:textId="77777777" w:rsidR="00047B25" w:rsidRDefault="00047B25" w:rsidP="00047B25">
      <w:pPr>
        <w:spacing w:after="0"/>
      </w:pPr>
    </w:p>
    <w:p w14:paraId="1C28C8CA" w14:textId="77777777" w:rsidR="00047B25" w:rsidRDefault="00047B25" w:rsidP="00047B25">
      <w:pPr>
        <w:spacing w:after="0"/>
      </w:pPr>
      <w:r>
        <w:t>14:00- 15:45</w:t>
      </w:r>
      <w:r>
        <w:tab/>
      </w:r>
      <w:r>
        <w:tab/>
      </w:r>
      <w:r>
        <w:tab/>
        <w:t>Group 1 Room 4- Scenario 2</w:t>
      </w:r>
    </w:p>
    <w:p w14:paraId="63ABA1C1" w14:textId="77777777" w:rsidR="00047B25" w:rsidRDefault="00047B25" w:rsidP="00047B25">
      <w:pPr>
        <w:spacing w:after="0"/>
      </w:pPr>
      <w:r>
        <w:tab/>
      </w:r>
      <w:r>
        <w:tab/>
      </w:r>
      <w:r>
        <w:tab/>
      </w:r>
      <w:r>
        <w:tab/>
        <w:t>Group 2 Room 2- Scenario 1</w:t>
      </w:r>
    </w:p>
    <w:p w14:paraId="4A69680B" w14:textId="77777777" w:rsidR="00047B25" w:rsidRDefault="00047B25" w:rsidP="00047B25">
      <w:pPr>
        <w:spacing w:after="0"/>
      </w:pPr>
      <w:r>
        <w:tab/>
      </w:r>
      <w:r>
        <w:tab/>
      </w:r>
      <w:r>
        <w:tab/>
      </w:r>
      <w:r>
        <w:tab/>
        <w:t>Group 3 Room 11- Scenario 2</w:t>
      </w:r>
    </w:p>
    <w:p w14:paraId="48C93C4C" w14:textId="77777777" w:rsidR="00047B25" w:rsidRDefault="00047B25" w:rsidP="00047B25">
      <w:pPr>
        <w:spacing w:after="0"/>
      </w:pPr>
      <w:r>
        <w:tab/>
      </w:r>
      <w:r>
        <w:tab/>
      </w:r>
      <w:r>
        <w:tab/>
      </w:r>
      <w:r>
        <w:tab/>
        <w:t>Group 4 Room 9- Scenario 1</w:t>
      </w:r>
    </w:p>
    <w:p w14:paraId="6B1B0254" w14:textId="77777777" w:rsidR="00047B25" w:rsidRDefault="00047B25" w:rsidP="00047B25">
      <w:pPr>
        <w:spacing w:after="0"/>
      </w:pPr>
    </w:p>
    <w:p w14:paraId="06353EBD" w14:textId="77777777" w:rsidR="00047B25" w:rsidRDefault="00047B25" w:rsidP="00047B25">
      <w:pPr>
        <w:spacing w:after="0"/>
      </w:pPr>
      <w:r>
        <w:t>15:45-1500</w:t>
      </w:r>
      <w:r>
        <w:tab/>
      </w:r>
      <w:r>
        <w:tab/>
      </w:r>
      <w:r>
        <w:tab/>
        <w:t>Debrief/ Feedback</w:t>
      </w:r>
    </w:p>
    <w:p w14:paraId="43B493A1" w14:textId="77777777" w:rsidR="00047B25" w:rsidRDefault="00047B25" w:rsidP="00047B25">
      <w:pPr>
        <w:spacing w:after="0"/>
      </w:pPr>
    </w:p>
    <w:p w14:paraId="01905F75" w14:textId="77777777" w:rsidR="00047B25" w:rsidRDefault="00047B25" w:rsidP="00047B25">
      <w:pPr>
        <w:spacing w:after="0"/>
      </w:pPr>
    </w:p>
    <w:p w14:paraId="1AAAC86C" w14:textId="77777777" w:rsidR="00047B25" w:rsidRDefault="00047B25" w:rsidP="00672440">
      <w:pPr>
        <w:spacing w:after="0"/>
      </w:pPr>
      <w:r>
        <w:t>*Please arrive on time the day is full.  Simulation Lab</w:t>
      </w:r>
      <w:r w:rsidR="0024000F">
        <w:t xml:space="preserve"> is</w:t>
      </w:r>
      <w:r>
        <w:t xml:space="preserve"> at UVM </w:t>
      </w:r>
      <w:r w:rsidR="00672440">
        <w:t xml:space="preserve">B207 Given.  You may park at the water tower lot and enter the glass doors </w:t>
      </w:r>
      <w:r w:rsidR="00115172">
        <w:t>between Given</w:t>
      </w:r>
      <w:r w:rsidR="00672440">
        <w:t xml:space="preserve"> and the Health Services and Research Facility.  I will have SANE Education signs from the entrance to the lab.  You can call me if you have any questions 802 503-5546</w:t>
      </w:r>
    </w:p>
    <w:p w14:paraId="24D7A490" w14:textId="77777777" w:rsidR="00047B25" w:rsidRDefault="00047B25" w:rsidP="00047B25">
      <w:pPr>
        <w:spacing w:after="0"/>
      </w:pPr>
      <w:r>
        <w:t xml:space="preserve">CEUs will be provided </w:t>
      </w:r>
    </w:p>
    <w:p w14:paraId="4EA8394B" w14:textId="01DFB42A" w:rsidR="009028AF" w:rsidRPr="00567A0B" w:rsidRDefault="009028AF" w:rsidP="009A4072">
      <w:bookmarkStart w:id="0" w:name="_GoBack"/>
      <w:bookmarkEnd w:id="0"/>
    </w:p>
    <w:sectPr w:rsidR="009028AF" w:rsidRPr="00567A0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669B0" w14:textId="77777777" w:rsidR="00163E80" w:rsidRDefault="00163E80" w:rsidP="00835E04">
      <w:pPr>
        <w:spacing w:after="0" w:line="240" w:lineRule="auto"/>
      </w:pPr>
      <w:r>
        <w:separator/>
      </w:r>
    </w:p>
  </w:endnote>
  <w:endnote w:type="continuationSeparator" w:id="0">
    <w:p w14:paraId="622F4981" w14:textId="77777777" w:rsidR="00163E80" w:rsidRDefault="00163E80" w:rsidP="00835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50A91" w14:textId="77777777" w:rsidR="00163E80" w:rsidRDefault="00163E80" w:rsidP="00835E04">
      <w:pPr>
        <w:spacing w:after="0" w:line="240" w:lineRule="auto"/>
      </w:pPr>
      <w:r>
        <w:separator/>
      </w:r>
    </w:p>
  </w:footnote>
  <w:footnote w:type="continuationSeparator" w:id="0">
    <w:p w14:paraId="0E1377D5" w14:textId="77777777" w:rsidR="00163E80" w:rsidRDefault="00163E80" w:rsidP="00835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50F82" w14:textId="64EBAE28" w:rsidR="00835E04" w:rsidRDefault="00835E0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35AE223" wp14:editId="3CF43D09">
          <wp:simplePos x="0" y="0"/>
          <wp:positionH relativeFrom="column">
            <wp:posOffset>0</wp:posOffset>
          </wp:positionH>
          <wp:positionV relativeFrom="paragraph">
            <wp:posOffset>-365760</wp:posOffset>
          </wp:positionV>
          <wp:extent cx="5942724" cy="10668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2724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MDQwNTYyMLc0MjVT0lEKTi0uzszPAykwqwUAZ4QxsiwAAAA="/>
  </w:docVars>
  <w:rsids>
    <w:rsidRoot w:val="00047B25"/>
    <w:rsid w:val="00047B25"/>
    <w:rsid w:val="00074628"/>
    <w:rsid w:val="00115172"/>
    <w:rsid w:val="00163E80"/>
    <w:rsid w:val="001D5FB5"/>
    <w:rsid w:val="0024000F"/>
    <w:rsid w:val="00324640"/>
    <w:rsid w:val="00334AF1"/>
    <w:rsid w:val="003E6F08"/>
    <w:rsid w:val="00472652"/>
    <w:rsid w:val="00567A0B"/>
    <w:rsid w:val="005B54BB"/>
    <w:rsid w:val="00606FC5"/>
    <w:rsid w:val="00622E3B"/>
    <w:rsid w:val="006545DB"/>
    <w:rsid w:val="00672440"/>
    <w:rsid w:val="00731F22"/>
    <w:rsid w:val="007F4608"/>
    <w:rsid w:val="00835E04"/>
    <w:rsid w:val="009028AF"/>
    <w:rsid w:val="009751BE"/>
    <w:rsid w:val="00987011"/>
    <w:rsid w:val="009A4072"/>
    <w:rsid w:val="00B82F87"/>
    <w:rsid w:val="00B876F2"/>
    <w:rsid w:val="00C03A03"/>
    <w:rsid w:val="00D97FF1"/>
    <w:rsid w:val="00E53771"/>
    <w:rsid w:val="00F000E2"/>
    <w:rsid w:val="00FD4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2F14A"/>
  <w15:chartTrackingRefBased/>
  <w15:docId w15:val="{F24D39B5-45A2-4A63-A9B4-ABFF477D1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7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47B2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028A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35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E04"/>
  </w:style>
  <w:style w:type="paragraph" w:styleId="Footer">
    <w:name w:val="footer"/>
    <w:basedOn w:val="Normal"/>
    <w:link w:val="FooterChar"/>
    <w:uiPriority w:val="99"/>
    <w:unhideWhenUsed/>
    <w:rsid w:val="00835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2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netta Liberty</dc:creator>
  <cp:keywords/>
  <dc:description/>
  <cp:lastModifiedBy>Raenetta Liberty</cp:lastModifiedBy>
  <cp:revision>3</cp:revision>
  <dcterms:created xsi:type="dcterms:W3CDTF">2019-01-08T18:59:00Z</dcterms:created>
  <dcterms:modified xsi:type="dcterms:W3CDTF">2019-01-08T19:08:00Z</dcterms:modified>
</cp:coreProperties>
</file>